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064C5B" w14:textId="77777777" w:rsidR="00B70880" w:rsidRDefault="002C13FF">
      <w:pPr>
        <w:pStyle w:val="a4"/>
      </w:pPr>
      <w:r>
        <w:t>Лабораторная работа 7</w:t>
      </w:r>
    </w:p>
    <w:p w14:paraId="0AABF53C" w14:textId="77777777" w:rsidR="00B70880" w:rsidRDefault="002C13FF">
      <w:pPr>
        <w:pStyle w:val="a5"/>
      </w:pPr>
      <w:r>
        <w:t>Отчет по лабораторной работе 7</w:t>
      </w:r>
    </w:p>
    <w:p w14:paraId="01EBBECA" w14:textId="77777777" w:rsidR="00B70880" w:rsidRDefault="002C13FF">
      <w:pPr>
        <w:pStyle w:val="Author"/>
      </w:pPr>
      <w:r>
        <w:t>Хитяев Евгений Анатольевич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94875875"/>
        <w:docPartObj>
          <w:docPartGallery w:val="Table of Contents"/>
          <w:docPartUnique/>
        </w:docPartObj>
      </w:sdtPr>
      <w:sdtEndPr/>
      <w:sdtContent>
        <w:p w14:paraId="4C030381" w14:textId="77777777" w:rsidR="00B70880" w:rsidRDefault="002C13FF">
          <w:pPr>
            <w:pStyle w:val="ae"/>
          </w:pPr>
          <w:r>
            <w:t>Содержание</w:t>
          </w:r>
        </w:p>
        <w:p w14:paraId="2AAA4794" w14:textId="77777777" w:rsidR="00704BA7" w:rsidRDefault="002C13FF">
          <w:pPr>
            <w:pStyle w:val="10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04BA7">
            <w:fldChar w:fldCharType="separate"/>
          </w:r>
          <w:hyperlink w:anchor="_Toc91091974" w:history="1">
            <w:r w:rsidR="00704BA7" w:rsidRPr="00793B79">
              <w:rPr>
                <w:rStyle w:val="ad"/>
                <w:noProof/>
              </w:rPr>
              <w:t>Цель работы</w:t>
            </w:r>
            <w:r w:rsidR="00704BA7">
              <w:rPr>
                <w:noProof/>
                <w:webHidden/>
              </w:rPr>
              <w:tab/>
            </w:r>
            <w:r w:rsidR="00704BA7">
              <w:rPr>
                <w:noProof/>
                <w:webHidden/>
              </w:rPr>
              <w:fldChar w:fldCharType="begin"/>
            </w:r>
            <w:r w:rsidR="00704BA7">
              <w:rPr>
                <w:noProof/>
                <w:webHidden/>
              </w:rPr>
              <w:instrText xml:space="preserve"> PAGEREF _Toc91091974 \h </w:instrText>
            </w:r>
            <w:r w:rsidR="00704BA7">
              <w:rPr>
                <w:noProof/>
                <w:webHidden/>
              </w:rPr>
            </w:r>
            <w:r w:rsidR="00704BA7">
              <w:rPr>
                <w:noProof/>
                <w:webHidden/>
              </w:rPr>
              <w:fldChar w:fldCharType="separate"/>
            </w:r>
            <w:r w:rsidR="00704BA7">
              <w:rPr>
                <w:noProof/>
                <w:webHidden/>
              </w:rPr>
              <w:t>1</w:t>
            </w:r>
            <w:r w:rsidR="00704BA7">
              <w:rPr>
                <w:noProof/>
                <w:webHidden/>
              </w:rPr>
              <w:fldChar w:fldCharType="end"/>
            </w:r>
          </w:hyperlink>
        </w:p>
        <w:p w14:paraId="6188CFD5" w14:textId="77777777" w:rsidR="00704BA7" w:rsidRDefault="00704BA7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1091975" w:history="1">
            <w:r w:rsidRPr="00793B79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091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9FAC4" w14:textId="77777777" w:rsidR="00704BA7" w:rsidRDefault="00704BA7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1091976" w:history="1">
            <w:r w:rsidRPr="00793B7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091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36099F" w14:textId="77777777" w:rsidR="00704BA7" w:rsidRDefault="00704BA7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1091977" w:history="1">
            <w:r w:rsidRPr="00793B7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091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1BD921" w14:textId="77777777" w:rsidR="00704BA7" w:rsidRDefault="00704BA7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1091978" w:history="1">
            <w:r w:rsidRPr="00793B7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091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657B98" w14:textId="77777777" w:rsidR="00B70880" w:rsidRDefault="002C13FF">
          <w:r>
            <w:fldChar w:fldCharType="end"/>
          </w:r>
        </w:p>
      </w:sdtContent>
    </w:sdt>
    <w:p w14:paraId="2D4316F7" w14:textId="77777777" w:rsidR="00B70880" w:rsidRDefault="002C13FF">
      <w:pPr>
        <w:pStyle w:val="1"/>
      </w:pPr>
      <w:bookmarkStart w:id="0" w:name="цель-работы"/>
      <w:bookmarkStart w:id="1" w:name="_Toc91091974"/>
      <w:r>
        <w:t>Цель работы</w:t>
      </w:r>
      <w:bookmarkEnd w:id="1"/>
    </w:p>
    <w:p w14:paraId="01D4DAAB" w14:textId="77777777" w:rsidR="00B70880" w:rsidRDefault="002C13FF">
      <w:pPr>
        <w:pStyle w:val="FirstParagraph"/>
      </w:pPr>
      <w:r>
        <w:t>Научиться строить различные виды графиков: параметрические, неявных функций, в полярных координатах. Обучиться работе с комплексными числами, изображать их на координатной плоскости.</w:t>
      </w:r>
    </w:p>
    <w:p w14:paraId="5DD589C1" w14:textId="77777777" w:rsidR="00B70880" w:rsidRDefault="002C13FF">
      <w:pPr>
        <w:pStyle w:val="1"/>
      </w:pPr>
      <w:bookmarkStart w:id="2" w:name="теоретические-сведения"/>
      <w:bookmarkStart w:id="3" w:name="_Toc91091975"/>
      <w:bookmarkEnd w:id="0"/>
      <w:r>
        <w:t>Теоретические сведения</w:t>
      </w:r>
      <w:bookmarkEnd w:id="3"/>
    </w:p>
    <w:p w14:paraId="64129914" w14:textId="77777777" w:rsidR="00B70880" w:rsidRDefault="002C13FF">
      <w:pPr>
        <w:pStyle w:val="FirstParagraph"/>
      </w:pPr>
      <w:r>
        <w:t>Вся теоритическая часть по выполнению лабораторной</w:t>
      </w:r>
      <w:r>
        <w:t xml:space="preserve"> работы была взята из инструкции по лабораторной работе №5 (“Лабораторная работа №7. Описание”) на сайте:</w:t>
      </w:r>
    </w:p>
    <w:p w14:paraId="388772E7" w14:textId="77777777" w:rsidR="00B70880" w:rsidRDefault="002C13FF">
      <w:pPr>
        <w:pStyle w:val="a0"/>
      </w:pPr>
      <w:r>
        <w:t>https://esystem.rudn.ru/course/view.php?id=12766</w:t>
      </w:r>
    </w:p>
    <w:p w14:paraId="3F4FCB34" w14:textId="77777777" w:rsidR="00B70880" w:rsidRDefault="002C13FF">
      <w:pPr>
        <w:pStyle w:val="1"/>
      </w:pPr>
      <w:bookmarkStart w:id="4" w:name="задание"/>
      <w:bookmarkStart w:id="5" w:name="_Toc91091976"/>
      <w:bookmarkEnd w:id="2"/>
      <w:r>
        <w:t>Задание</w:t>
      </w:r>
      <w:bookmarkEnd w:id="5"/>
    </w:p>
    <w:p w14:paraId="73336813" w14:textId="77777777" w:rsidR="00B70880" w:rsidRDefault="002C13FF">
      <w:pPr>
        <w:pStyle w:val="FirstParagraph"/>
      </w:pPr>
      <w:r>
        <w:t>Выполните работу и задокументируйте процесс выполнения.</w:t>
      </w:r>
    </w:p>
    <w:p w14:paraId="162C871B" w14:textId="77777777" w:rsidR="00B70880" w:rsidRDefault="002C13FF">
      <w:pPr>
        <w:pStyle w:val="1"/>
      </w:pPr>
      <w:bookmarkStart w:id="6" w:name="выполнение-лабораторной-работы"/>
      <w:bookmarkStart w:id="7" w:name="_Toc91091977"/>
      <w:bookmarkEnd w:id="4"/>
      <w:r>
        <w:t>Выполнение лабораторной работы</w:t>
      </w:r>
      <w:bookmarkEnd w:id="7"/>
    </w:p>
    <w:p w14:paraId="4547E75B" w14:textId="77777777" w:rsidR="00B70880" w:rsidRDefault="002C13FF">
      <w:pPr>
        <w:pStyle w:val="FirstParagraph"/>
      </w:pPr>
      <w:r>
        <w:rPr>
          <w:b/>
          <w:bCs/>
        </w:rPr>
        <w:t>1. Пар</w:t>
      </w:r>
      <w:r>
        <w:rPr>
          <w:b/>
          <w:bCs/>
        </w:rPr>
        <w:t>аметрические графики</w:t>
      </w:r>
    </w:p>
    <w:p w14:paraId="72837203" w14:textId="77777777" w:rsidR="00B70880" w:rsidRDefault="002C13FF">
      <w:pPr>
        <w:pStyle w:val="a0"/>
      </w:pPr>
      <w:r>
        <w:t>В самом начале работы включим журналирование. Построим график трёх периодов циклоиды радиуса 2. Для этого определим параметр как вектор в некотором диапазоне, затем вычислим x и y. Выполение команд показано на Fig. 1.</w:t>
      </w:r>
    </w:p>
    <w:p w14:paraId="37B9C2C5" w14:textId="77777777" w:rsidR="00B70880" w:rsidRDefault="002C13FF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5B3F77C7" wp14:editId="2CE2FB97">
            <wp:extent cx="2205317" cy="2159213"/>
            <wp:effectExtent l="0" t="0" r="0" b="0"/>
            <wp:docPr id="1" name="Picture" descr="Команды для построения граф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317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C71C5C6" w14:textId="77777777" w:rsidR="00B70880" w:rsidRDefault="002C13FF">
      <w:pPr>
        <w:pStyle w:val="ImageCaption"/>
      </w:pPr>
      <w:r>
        <w:t>Команды для пос</w:t>
      </w:r>
      <w:r>
        <w:t>троения графика</w:t>
      </w:r>
    </w:p>
    <w:p w14:paraId="63BD1E56" w14:textId="77777777" w:rsidR="00B70880" w:rsidRDefault="002C13FF">
      <w:pPr>
        <w:pStyle w:val="a0"/>
      </w:pPr>
      <w:r>
        <w:t>Полученный график изображен на Fig. 2.</w:t>
      </w:r>
    </w:p>
    <w:p w14:paraId="6941A82D" w14:textId="77777777" w:rsidR="00B70880" w:rsidRDefault="002C13FF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1ADA91B8" wp14:editId="4E150CB8">
            <wp:extent cx="4525895" cy="860611"/>
            <wp:effectExtent l="0" t="0" r="0" b="0"/>
            <wp:docPr id="2" name="Picture" descr="График циклои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95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6DDA582" w14:textId="77777777" w:rsidR="00B70880" w:rsidRDefault="002C13FF">
      <w:pPr>
        <w:pStyle w:val="ImageCaption"/>
      </w:pPr>
      <w:r>
        <w:t>График циклоиды</w:t>
      </w:r>
    </w:p>
    <w:p w14:paraId="502339ED" w14:textId="77777777" w:rsidR="00B70880" w:rsidRDefault="002C13FF">
      <w:pPr>
        <w:pStyle w:val="a0"/>
      </w:pPr>
      <w:r>
        <w:rPr>
          <w:b/>
          <w:bCs/>
        </w:rPr>
        <w:t>2. Полярные координаты</w:t>
      </w:r>
    </w:p>
    <w:p w14:paraId="727220CC" w14:textId="77777777" w:rsidR="00B70880" w:rsidRDefault="002C13FF">
      <w:pPr>
        <w:pStyle w:val="a0"/>
      </w:pPr>
      <w:r>
        <w:t>Графики в полярных координатах строятся аналогичным образом. Построим улитку Паскаля. Ход работы показан на Fig. 3.</w:t>
      </w:r>
    </w:p>
    <w:p w14:paraId="1F611AF0" w14:textId="77777777" w:rsidR="00B70880" w:rsidRDefault="002C13FF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1895D69F" wp14:editId="47575B31">
            <wp:extent cx="2551099" cy="1091132"/>
            <wp:effectExtent l="0" t="0" r="0" b="0"/>
            <wp:docPr id="3" name="Picture" descr="Построение графика в полярных координат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B532128" w14:textId="77777777" w:rsidR="00B70880" w:rsidRDefault="002C13FF">
      <w:pPr>
        <w:pStyle w:val="ImageCaption"/>
      </w:pPr>
      <w:r>
        <w:t>Построение графика в полярных координатах</w:t>
      </w:r>
    </w:p>
    <w:p w14:paraId="6F2BEFAB" w14:textId="77777777" w:rsidR="00B70880" w:rsidRDefault="002C13FF">
      <w:pPr>
        <w:pStyle w:val="a0"/>
      </w:pPr>
      <w:r>
        <w:t>Полученный график можно увидеть на Fig. 4.</w:t>
      </w:r>
    </w:p>
    <w:p w14:paraId="039661F2" w14:textId="77777777" w:rsidR="00B70880" w:rsidRDefault="002C13FF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7D5240F0" wp14:editId="579224BB">
            <wp:extent cx="4702628" cy="2904564"/>
            <wp:effectExtent l="0" t="0" r="0" b="0"/>
            <wp:docPr id="4" name="Picture" descr="Улитка Паска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B3826E7" w14:textId="77777777" w:rsidR="00B70880" w:rsidRDefault="002C13FF">
      <w:pPr>
        <w:pStyle w:val="ImageCaption"/>
      </w:pPr>
      <w:r>
        <w:t>Улитка Паскаля</w:t>
      </w:r>
    </w:p>
    <w:p w14:paraId="74394947" w14:textId="77777777" w:rsidR="00B70880" w:rsidRDefault="002C13FF">
      <w:pPr>
        <w:pStyle w:val="a0"/>
      </w:pPr>
      <w:r>
        <w:t>Более того, можно построить данный график в полярных осях. Команды показаны на Fig. 5.</w:t>
      </w:r>
    </w:p>
    <w:p w14:paraId="54BD0F12" w14:textId="77777777" w:rsidR="00B70880" w:rsidRDefault="002C13FF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1C98095B" wp14:editId="0FAB9F5C">
            <wp:extent cx="2551099" cy="791455"/>
            <wp:effectExtent l="0" t="0" r="0" b="0"/>
            <wp:docPr id="5" name="Picture" descr="Реализация улитки Паскаля в полярных ося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3F7FD21" w14:textId="77777777" w:rsidR="00B70880" w:rsidRDefault="002C13FF">
      <w:pPr>
        <w:pStyle w:val="ImageCaption"/>
      </w:pPr>
      <w:r>
        <w:t>Реализация улитки Паскаля в полярных осях</w:t>
      </w:r>
    </w:p>
    <w:p w14:paraId="0BB6C1CB" w14:textId="77777777" w:rsidR="00B70880" w:rsidRDefault="002C13FF">
      <w:pPr>
        <w:pStyle w:val="a0"/>
      </w:pPr>
      <w:r>
        <w:t>А сам график показан на Fig. 6.</w:t>
      </w:r>
    </w:p>
    <w:p w14:paraId="7D354450" w14:textId="77777777" w:rsidR="00B70880" w:rsidRDefault="002C13FF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460D41D9" wp14:editId="05A3E8DE">
            <wp:extent cx="2543415" cy="2489626"/>
            <wp:effectExtent l="0" t="0" r="0" b="0"/>
            <wp:docPr id="6" name="Picture" descr="График улитки Паскаля в полярных ося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415" cy="248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F8A9A68" w14:textId="77777777" w:rsidR="00B70880" w:rsidRDefault="002C13FF">
      <w:pPr>
        <w:pStyle w:val="ImageCaption"/>
      </w:pPr>
      <w:r>
        <w:t>График улитки Паскаля в полярных осях</w:t>
      </w:r>
    </w:p>
    <w:p w14:paraId="035296F9" w14:textId="77777777" w:rsidR="00B70880" w:rsidRDefault="002C13FF">
      <w:pPr>
        <w:pStyle w:val="a0"/>
      </w:pPr>
      <w:r>
        <w:rPr>
          <w:b/>
          <w:bCs/>
        </w:rPr>
        <w:lastRenderedPageBreak/>
        <w:t>3. Графики неявных функций</w:t>
      </w:r>
    </w:p>
    <w:p w14:paraId="1276866E" w14:textId="77777777" w:rsidR="00B70880" w:rsidRDefault="002C13FF">
      <w:pPr>
        <w:pStyle w:val="a0"/>
      </w:pPr>
      <w:r>
        <w:t>Следует построить неявно определённую функцию с помощью ezplot. Зададим график функции, используя лямбда-функцию, как показано на Fig. 7.</w:t>
      </w:r>
    </w:p>
    <w:p w14:paraId="680FF7BD" w14:textId="77777777" w:rsidR="00B70880" w:rsidRDefault="002C13FF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7C29479D" wp14:editId="56AD505D">
            <wp:extent cx="3511603" cy="1091132"/>
            <wp:effectExtent l="0" t="0" r="0" b="0"/>
            <wp:docPr id="7" name="Picture" descr="Реализация неявно определенной функ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479FECF8" w14:textId="77777777" w:rsidR="00B70880" w:rsidRDefault="002C13FF">
      <w:pPr>
        <w:pStyle w:val="ImageCaption"/>
      </w:pPr>
      <w:r>
        <w:t>Реализация неявно определенной функции</w:t>
      </w:r>
    </w:p>
    <w:p w14:paraId="5D52C1BB" w14:textId="77777777" w:rsidR="00B70880" w:rsidRDefault="002C13FF">
      <w:pPr>
        <w:pStyle w:val="a0"/>
      </w:pPr>
      <w:r>
        <w:t>После чего п</w:t>
      </w:r>
      <w:r>
        <w:t>остроим ее график. См. Fig. 8.</w:t>
      </w:r>
    </w:p>
    <w:p w14:paraId="4ADF0264" w14:textId="77777777" w:rsidR="00B70880" w:rsidRDefault="002C13FF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51F0E337" wp14:editId="2149903F">
            <wp:extent cx="3588443" cy="3019825"/>
            <wp:effectExtent l="0" t="0" r="0" b="0"/>
            <wp:docPr id="8" name="Picture" descr="График неявно определенной функ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86B9FE6" w14:textId="77777777" w:rsidR="00B70880" w:rsidRDefault="002C13FF">
      <w:pPr>
        <w:pStyle w:val="ImageCaption"/>
      </w:pPr>
      <w:r>
        <w:t>График неявно определенной функции</w:t>
      </w:r>
    </w:p>
    <w:p w14:paraId="03E23823" w14:textId="77777777" w:rsidR="00B70880" w:rsidRDefault="002C13FF">
      <w:pPr>
        <w:pStyle w:val="a0"/>
      </w:pPr>
      <w:r>
        <w:t>Найдём уравнение касательной к некоторой окружности. Сначала построим круг, используя лямбда-функцию. Далее по правилу дифференцирования найдём уравнение касательной и изобразим ее на графике. См. Fig. 9.</w:t>
      </w:r>
    </w:p>
    <w:p w14:paraId="18905AAD" w14:textId="77777777" w:rsidR="00B70880" w:rsidRDefault="002C13FF">
      <w:pPr>
        <w:pStyle w:val="CaptionedFigure"/>
      </w:pPr>
      <w:bookmarkStart w:id="16" w:name="fig:009"/>
      <w:r>
        <w:rPr>
          <w:noProof/>
        </w:rPr>
        <w:drawing>
          <wp:inline distT="0" distB="0" distL="0" distR="0" wp14:anchorId="1E2F7D82" wp14:editId="1EEE95AE">
            <wp:extent cx="2428154" cy="1083448"/>
            <wp:effectExtent l="0" t="0" r="0" b="0"/>
            <wp:docPr id="9" name="Picture" descr="Построение касательной к окружн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154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74F36F05" w14:textId="77777777" w:rsidR="00B70880" w:rsidRDefault="002C13FF">
      <w:pPr>
        <w:pStyle w:val="ImageCaption"/>
      </w:pPr>
      <w:r>
        <w:t>Построение касательной к окружности</w:t>
      </w:r>
    </w:p>
    <w:p w14:paraId="39F6FA4B" w14:textId="77777777" w:rsidR="00B70880" w:rsidRDefault="002C13FF">
      <w:pPr>
        <w:pStyle w:val="a0"/>
      </w:pPr>
      <w:r>
        <w:lastRenderedPageBreak/>
        <w:t>Полученный гр</w:t>
      </w:r>
      <w:r>
        <w:t>афик можно увидеть на Fig. 10.</w:t>
      </w:r>
    </w:p>
    <w:p w14:paraId="52ECE33D" w14:textId="77777777" w:rsidR="00B70880" w:rsidRDefault="002C13FF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41F1098E" wp14:editId="57086227">
            <wp:extent cx="4233902" cy="3557707"/>
            <wp:effectExtent l="0" t="0" r="0" b="0"/>
            <wp:docPr id="10" name="Picture" descr="График касательной к окружн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355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64D68CC0" w14:textId="77777777" w:rsidR="00B70880" w:rsidRDefault="002C13FF">
      <w:pPr>
        <w:pStyle w:val="ImageCaption"/>
      </w:pPr>
      <w:r>
        <w:t>График касательной к окружности</w:t>
      </w:r>
    </w:p>
    <w:p w14:paraId="15E289AE" w14:textId="77777777" w:rsidR="00B70880" w:rsidRDefault="002C13FF">
      <w:pPr>
        <w:pStyle w:val="a0"/>
      </w:pPr>
      <w:r>
        <w:rPr>
          <w:b/>
          <w:bCs/>
        </w:rPr>
        <w:t>4. Комплексные числа</w:t>
      </w:r>
    </w:p>
    <w:p w14:paraId="2EC88937" w14:textId="77777777" w:rsidR="00B70880" w:rsidRDefault="002C13FF">
      <w:pPr>
        <w:pStyle w:val="a0"/>
      </w:pPr>
      <w:r>
        <w:t>Зададим два комплексных числа и запишем основные арифметические операции с ними: сложение,вычитание, умножение, деление. См. Fig. 11.</w:t>
      </w:r>
    </w:p>
    <w:p w14:paraId="5E44D4E0" w14:textId="77777777" w:rsidR="00B70880" w:rsidRDefault="002C13FF">
      <w:pPr>
        <w:pStyle w:val="CaptionedFigure"/>
      </w:pPr>
      <w:bookmarkStart w:id="18" w:name="fig:011"/>
      <w:r>
        <w:rPr>
          <w:noProof/>
        </w:rPr>
        <w:drawing>
          <wp:inline distT="0" distB="0" distL="0" distR="0" wp14:anchorId="77AA5CA3" wp14:editId="5DB0DDB0">
            <wp:extent cx="1859536" cy="1859536"/>
            <wp:effectExtent l="0" t="0" r="0" b="0"/>
            <wp:docPr id="11" name="Picture" descr="Действия с комплексными числ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536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11A783AC" w14:textId="77777777" w:rsidR="00B70880" w:rsidRDefault="002C13FF">
      <w:pPr>
        <w:pStyle w:val="ImageCaption"/>
      </w:pPr>
      <w:r>
        <w:t>Действия с комплексными числами</w:t>
      </w:r>
    </w:p>
    <w:p w14:paraId="62731F58" w14:textId="77777777" w:rsidR="00B70880" w:rsidRDefault="002C13FF">
      <w:pPr>
        <w:pStyle w:val="a0"/>
      </w:pPr>
      <w:r>
        <w:t>По</w:t>
      </w:r>
      <w:r>
        <w:t>строим графики в комплексной плоскости, используя команду compass, используя команды, показанные на Fig. 12.</w:t>
      </w:r>
    </w:p>
    <w:p w14:paraId="75866635" w14:textId="77777777" w:rsidR="00B70880" w:rsidRDefault="002C13FF">
      <w:pPr>
        <w:pStyle w:val="CaptionedFigure"/>
      </w:pPr>
      <w:bookmarkStart w:id="19" w:name="fig:012"/>
      <w:r>
        <w:rPr>
          <w:noProof/>
        </w:rPr>
        <w:lastRenderedPageBreak/>
        <w:drawing>
          <wp:inline distT="0" distB="0" distL="0" distR="0" wp14:anchorId="6535882B" wp14:editId="51B5D4A7">
            <wp:extent cx="2481942" cy="1698171"/>
            <wp:effectExtent l="0" t="0" r="0" b="0"/>
            <wp:docPr id="12" name="Picture" descr="Построение графиков в комплексной плоск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942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400BE708" w14:textId="77777777" w:rsidR="00B70880" w:rsidRDefault="002C13FF">
      <w:pPr>
        <w:pStyle w:val="ImageCaption"/>
      </w:pPr>
      <w:r>
        <w:t>Построение графиков в комплексной плоскости</w:t>
      </w:r>
    </w:p>
    <w:p w14:paraId="23AAE76A" w14:textId="77777777" w:rsidR="00B70880" w:rsidRDefault="002C13FF">
      <w:pPr>
        <w:pStyle w:val="a0"/>
      </w:pPr>
      <w:r>
        <w:t>Изображение графиков показано на Fig. 13.</w:t>
      </w:r>
    </w:p>
    <w:p w14:paraId="6E7C8840" w14:textId="77777777" w:rsidR="00B70880" w:rsidRDefault="002C13FF">
      <w:pPr>
        <w:pStyle w:val="CaptionedFigure"/>
      </w:pPr>
      <w:bookmarkStart w:id="20" w:name="fig:013"/>
      <w:r>
        <w:rPr>
          <w:noProof/>
        </w:rPr>
        <w:drawing>
          <wp:inline distT="0" distB="0" distL="0" distR="0" wp14:anchorId="47ABEE3F" wp14:editId="29DFD016">
            <wp:extent cx="3119717" cy="3150453"/>
            <wp:effectExtent l="0" t="0" r="0" b="0"/>
            <wp:docPr id="13" name="Picture" descr="Графики в комплексной плоск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315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3A83E8AD" w14:textId="77777777" w:rsidR="00B70880" w:rsidRDefault="002C13FF">
      <w:pPr>
        <w:pStyle w:val="ImageCaption"/>
      </w:pPr>
      <w:r>
        <w:t>Графики в комплексной плоскости</w:t>
      </w:r>
    </w:p>
    <w:p w14:paraId="7181FE33" w14:textId="77777777" w:rsidR="00B70880" w:rsidRDefault="002C13FF">
      <w:pPr>
        <w:pStyle w:val="a0"/>
      </w:pPr>
      <w:r>
        <w:t>Иногда мы можем получить странные результаты вывода программы. При вычислении корня третьей степени из -8, мы ожидаем ответ -2, но получаем другое число. Это объясняется тем, что Octave возвращает тот ответ, у которого меньший аргумент. Для того, чтобы пол</w:t>
      </w:r>
      <w:r>
        <w:t>учить -2, мы должны использовать команду nthroot, как показано на Fig. 14.</w:t>
      </w:r>
    </w:p>
    <w:p w14:paraId="2301E410" w14:textId="77777777" w:rsidR="00B70880" w:rsidRDefault="002C13FF">
      <w:pPr>
        <w:pStyle w:val="CaptionedFigure"/>
      </w:pPr>
      <w:bookmarkStart w:id="21" w:name="fig:014"/>
      <w:r>
        <w:rPr>
          <w:noProof/>
        </w:rPr>
        <w:drawing>
          <wp:inline distT="0" distB="0" distL="0" distR="0" wp14:anchorId="0A3EB6BC" wp14:editId="22F4FC80">
            <wp:extent cx="2451206" cy="914400"/>
            <wp:effectExtent l="0" t="0" r="0" b="0"/>
            <wp:docPr id="14" name="Picture" descr="Извлечение кубического корня из отрицательного чис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20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1A970545" w14:textId="77777777" w:rsidR="00B70880" w:rsidRDefault="002C13FF">
      <w:pPr>
        <w:pStyle w:val="ImageCaption"/>
      </w:pPr>
      <w:r>
        <w:t>Извлечение кубического корня из отрицательного числа</w:t>
      </w:r>
    </w:p>
    <w:p w14:paraId="2EB1D82C" w14:textId="77777777" w:rsidR="00B70880" w:rsidRDefault="002C13FF">
      <w:pPr>
        <w:pStyle w:val="a0"/>
      </w:pPr>
      <w:r>
        <w:rPr>
          <w:b/>
          <w:bCs/>
        </w:rPr>
        <w:lastRenderedPageBreak/>
        <w:t>5. Специальные функции</w:t>
      </w:r>
    </w:p>
    <w:p w14:paraId="77BEDAFC" w14:textId="77777777" w:rsidR="00B70880" w:rsidRDefault="002C13FF">
      <w:pPr>
        <w:pStyle w:val="a0"/>
      </w:pPr>
      <w:r>
        <w:t>Построим гамма-функцию Г(х+1) и n! на одном графике, как показано на Fig. 15.</w:t>
      </w:r>
    </w:p>
    <w:p w14:paraId="6FE3EEEE" w14:textId="77777777" w:rsidR="00B70880" w:rsidRDefault="002C13FF">
      <w:pPr>
        <w:pStyle w:val="CaptionedFigure"/>
      </w:pPr>
      <w:bookmarkStart w:id="22" w:name="fig:015"/>
      <w:r>
        <w:rPr>
          <w:noProof/>
        </w:rPr>
        <w:drawing>
          <wp:inline distT="0" distB="0" distL="0" distR="0" wp14:anchorId="2B8788CD" wp14:editId="0997F332">
            <wp:extent cx="3104349" cy="1413862"/>
            <wp:effectExtent l="0" t="0" r="0" b="0"/>
            <wp:docPr id="15" name="Picture" descr="Построение гамма функции и факториа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349" cy="14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16520432" w14:textId="77777777" w:rsidR="00B70880" w:rsidRDefault="002C13FF">
      <w:pPr>
        <w:pStyle w:val="ImageCaption"/>
      </w:pPr>
      <w:r>
        <w:t>Построение гамма функци</w:t>
      </w:r>
      <w:r>
        <w:t>и и факториала</w:t>
      </w:r>
    </w:p>
    <w:p w14:paraId="63779CA6" w14:textId="77777777" w:rsidR="00B70880" w:rsidRDefault="002C13FF">
      <w:pPr>
        <w:pStyle w:val="a0"/>
      </w:pPr>
      <w:r>
        <w:t>Изображение показано на Fig. 16.</w:t>
      </w:r>
    </w:p>
    <w:p w14:paraId="7EC165C4" w14:textId="77777777" w:rsidR="00B70880" w:rsidRDefault="002C13FF">
      <w:pPr>
        <w:pStyle w:val="CaptionedFigure"/>
      </w:pPr>
      <w:bookmarkStart w:id="23" w:name="fig:016"/>
      <w:r>
        <w:rPr>
          <w:noProof/>
        </w:rPr>
        <w:drawing>
          <wp:inline distT="0" distB="0" distL="0" distR="0" wp14:anchorId="25598D06" wp14:editId="7783DA12">
            <wp:extent cx="4433687" cy="2704779"/>
            <wp:effectExtent l="0" t="0" r="0" b="0"/>
            <wp:docPr id="16" name="Picture" descr="Изображение гамма-функции и факториа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270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5C6A0BC2" w14:textId="77777777" w:rsidR="00B70880" w:rsidRDefault="002C13FF">
      <w:pPr>
        <w:pStyle w:val="ImageCaption"/>
      </w:pPr>
      <w:r>
        <w:t>Изображение гамма-функции и факториала</w:t>
      </w:r>
    </w:p>
    <w:p w14:paraId="6B51FF8B" w14:textId="77777777" w:rsidR="00B70880" w:rsidRDefault="002C13FF">
      <w:pPr>
        <w:pStyle w:val="a0"/>
      </w:pPr>
      <w:r>
        <w:t>Разделив область значения на отдельные интервалы, можно убрать артефакты вычислений. Для этого следует выполнить команды, указанные на Fig. 17.</w:t>
      </w:r>
    </w:p>
    <w:p w14:paraId="43C5712E" w14:textId="77777777" w:rsidR="00B70880" w:rsidRDefault="002C13FF">
      <w:pPr>
        <w:pStyle w:val="CaptionedFigure"/>
      </w:pPr>
      <w:bookmarkStart w:id="24" w:name="fig:017"/>
      <w:r>
        <w:rPr>
          <w:noProof/>
        </w:rPr>
        <w:lastRenderedPageBreak/>
        <w:drawing>
          <wp:inline distT="0" distB="0" distL="0" distR="0" wp14:anchorId="1851DBE7" wp14:editId="176DEE09">
            <wp:extent cx="2343630" cy="2627939"/>
            <wp:effectExtent l="0" t="0" r="0" b="0"/>
            <wp:docPr id="17" name="Picture" descr="Разделение на интерва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630" cy="262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0893CAF4" w14:textId="77777777" w:rsidR="00B70880" w:rsidRDefault="002C13FF">
      <w:pPr>
        <w:pStyle w:val="ImageCaption"/>
      </w:pPr>
      <w:r>
        <w:t>Разделение на интерва</w:t>
      </w:r>
      <w:r>
        <w:t>лы</w:t>
      </w:r>
    </w:p>
    <w:p w14:paraId="28DDB2EE" w14:textId="77777777" w:rsidR="00B70880" w:rsidRDefault="002C13FF">
      <w:pPr>
        <w:pStyle w:val="a0"/>
      </w:pPr>
      <w:r>
        <w:t>После проведения вышеуказанных действий, построим график. См. Fig. 18</w:t>
      </w:r>
    </w:p>
    <w:p w14:paraId="5C262874" w14:textId="77777777" w:rsidR="00B70880" w:rsidRDefault="002C13FF">
      <w:pPr>
        <w:pStyle w:val="CaptionedFigure"/>
      </w:pPr>
      <w:bookmarkStart w:id="25" w:name="fig:018"/>
      <w:r>
        <w:rPr>
          <w:noProof/>
        </w:rPr>
        <w:drawing>
          <wp:inline distT="0" distB="0" distL="0" distR="0" wp14:anchorId="6F517CD3" wp14:editId="242E9547">
            <wp:extent cx="4502843" cy="2796988"/>
            <wp:effectExtent l="0" t="0" r="0" b="0"/>
            <wp:docPr id="18" name="Picture" descr="График гамма-функции и факториала после устранения артефак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843" cy="279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3EEADBBB" w14:textId="77777777" w:rsidR="00B70880" w:rsidRDefault="002C13FF">
      <w:pPr>
        <w:pStyle w:val="ImageCaption"/>
      </w:pPr>
      <w:r>
        <w:t>График гамма-функции и факториала после устранения артефактов</w:t>
      </w:r>
    </w:p>
    <w:p w14:paraId="52FC7CDC" w14:textId="77777777" w:rsidR="00B70880" w:rsidRDefault="002C13FF">
      <w:pPr>
        <w:pStyle w:val="1"/>
      </w:pPr>
      <w:bookmarkStart w:id="26" w:name="выводы"/>
      <w:bookmarkStart w:id="27" w:name="_Toc91091978"/>
      <w:bookmarkEnd w:id="6"/>
      <w:r>
        <w:t>Выводы</w:t>
      </w:r>
      <w:bookmarkEnd w:id="27"/>
    </w:p>
    <w:p w14:paraId="3B4EDB4A" w14:textId="77777777" w:rsidR="00B70880" w:rsidRDefault="002C13FF">
      <w:pPr>
        <w:pStyle w:val="FirstParagraph"/>
      </w:pPr>
      <w:r>
        <w:t>В ходе выполнения лабораторной работы я научился строить в Octave различные виды графиков: параметрические, неяв</w:t>
      </w:r>
      <w:r>
        <w:t>ных функций, в полярных координатах. Также поработал с комплексными числами, научился изображать их на координатной плоскости; построил гамма-функцию и график факториала.</w:t>
      </w:r>
      <w:bookmarkEnd w:id="26"/>
    </w:p>
    <w:sectPr w:rsidR="00B7088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C882FA" w14:textId="77777777" w:rsidR="002C13FF" w:rsidRDefault="002C13FF">
      <w:pPr>
        <w:spacing w:after="0"/>
      </w:pPr>
      <w:r>
        <w:separator/>
      </w:r>
    </w:p>
  </w:endnote>
  <w:endnote w:type="continuationSeparator" w:id="0">
    <w:p w14:paraId="33C88C9D" w14:textId="77777777" w:rsidR="002C13FF" w:rsidRDefault="002C13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60191A" w14:textId="77777777" w:rsidR="002C13FF" w:rsidRDefault="002C13FF">
      <w:r>
        <w:separator/>
      </w:r>
    </w:p>
  </w:footnote>
  <w:footnote w:type="continuationSeparator" w:id="0">
    <w:p w14:paraId="23DFB5A4" w14:textId="77777777" w:rsidR="002C13FF" w:rsidRDefault="002C13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2E61B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13FF"/>
    <w:rsid w:val="004E29B3"/>
    <w:rsid w:val="00590D07"/>
    <w:rsid w:val="00704BA7"/>
    <w:rsid w:val="00784D58"/>
    <w:rsid w:val="008D6863"/>
    <w:rsid w:val="00B7088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1A261"/>
  <w15:docId w15:val="{AB2C6A23-2554-4392-8CC7-697A95490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04BA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623</Words>
  <Characters>3431</Characters>
  <Application>Microsoft Office Word</Application>
  <DocSecurity>0</DocSecurity>
  <Lines>28</Lines>
  <Paragraphs>8</Paragraphs>
  <ScaleCrop>false</ScaleCrop>
  <Company/>
  <LinksUpToDate>false</LinksUpToDate>
  <CharactersWithSpaces>4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Хитяев Евгений Анатольевич НПМмд-02-21</dc:creator>
  <cp:keywords/>
  <cp:lastModifiedBy>Patatchona KEYELA</cp:lastModifiedBy>
  <cp:revision>2</cp:revision>
  <dcterms:created xsi:type="dcterms:W3CDTF">2021-12-22T15:59:00Z</dcterms:created>
  <dcterms:modified xsi:type="dcterms:W3CDTF">2021-12-22T16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7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